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7741" w:rsidRDefault="00AB4180">
      <w:pPr>
        <w:pStyle w:val="Title"/>
      </w:pPr>
      <w:r>
        <w:t>Impute evaluation vignette</w:t>
      </w:r>
    </w:p>
    <w:p w:rsidR="00757741" w:rsidRDefault="00AB4180">
      <w:pPr>
        <w:pStyle w:val="Heading2"/>
      </w:pPr>
      <w:bookmarkStart w:id="0" w:name="package-install-and-data-import"/>
      <w:bookmarkEnd w:id="0"/>
      <w:r>
        <w:t>Package install and data import</w:t>
      </w:r>
    </w:p>
    <w:p w:rsidR="00757741" w:rsidRDefault="00AB418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Imputation evaluations.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OB_data/Real_data_DM.csv'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ata_test) %&gt;%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()-.*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1'</w:t>
      </w:r>
      <w:r>
        <w:rPr>
          <w:rStyle w:val="NormalTok"/>
        </w:rPr>
        <w:t>, .) %&gt;%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16"/>
        <w:gridCol w:w="1063"/>
        <w:gridCol w:w="1063"/>
        <w:gridCol w:w="1063"/>
        <w:gridCol w:w="1063"/>
        <w:gridCol w:w="797"/>
        <w:gridCol w:w="930"/>
        <w:gridCol w:w="930"/>
        <w:gridCol w:w="797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757741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var_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var_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var_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var_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var_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var_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var_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var_8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DM-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70.79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514.17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06.21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411.48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4.72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1.62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7.30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648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DM-1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50.62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28.61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41.45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27.88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4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47.97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.123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DM-1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42.72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25.70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46.34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60.44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.99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9.15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9.99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24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DM-1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5.68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67.55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1.91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71.59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3.03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5.73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.506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DM-1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65.92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72.61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8.24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23.88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38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8.93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3.32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08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DM-1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61.75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379.70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6.08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274.69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49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43.72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5.05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4.504</w:t>
            </w:r>
          </w:p>
        </w:tc>
      </w:tr>
    </w:tbl>
    <w:p w:rsidR="00757741" w:rsidRDefault="00AB4180">
      <w:pPr>
        <w:pStyle w:val="SourceCode"/>
      </w:pPr>
      <w:r>
        <w:rPr>
          <w:rStyle w:val="VerbatimChar"/>
        </w:rPr>
        <w:t>##   [1] DM DM DM DM DM DM DM DM DM DM DM DM DM DM DM DM DM DM DM DM DM DM DM</w:t>
      </w:r>
      <w:r>
        <w:br/>
      </w:r>
      <w:r>
        <w:rPr>
          <w:rStyle w:val="VerbatimChar"/>
        </w:rPr>
        <w:t>##  [24] DM DM DM DM DM DM DM DM DM DM DM DM DM DM DM DM DM DM DM DM DM DM DM</w:t>
      </w:r>
      <w:r>
        <w:br/>
      </w:r>
      <w:r>
        <w:rPr>
          <w:rStyle w:val="VerbatimChar"/>
        </w:rPr>
        <w:t>##  [47] DM DM DM DM DM DM DM DM DM DM DM DM DM DM DM DM DM DM DM DM DM DM DM</w:t>
      </w:r>
      <w:r>
        <w:br/>
      </w:r>
      <w:r>
        <w:rPr>
          <w:rStyle w:val="VerbatimChar"/>
        </w:rPr>
        <w:t xml:space="preserve">##  [70] DM N  N  N  N  N  N  N  N  N  N  N  N  N  N  N  N  N  N  N  N  N  N </w:t>
      </w:r>
      <w:r>
        <w:br/>
      </w:r>
      <w:r>
        <w:rPr>
          <w:rStyle w:val="VerbatimChar"/>
        </w:rPr>
        <w:t xml:space="preserve">##  [93] N  N  N  N  N  N  N  N  N  N  N  N  N  N  N  N  N  N  N  N  N  N  N </w:t>
      </w:r>
      <w:r>
        <w:br/>
      </w:r>
      <w:r>
        <w:rPr>
          <w:rStyle w:val="VerbatimChar"/>
        </w:rPr>
        <w:t xml:space="preserve">## [116] N  N  N  N  N  N  N  N  N  N  N  N  N  N  N  N  N  N  N  N  N  N  N </w:t>
      </w:r>
      <w:r>
        <w:br/>
      </w:r>
      <w:r>
        <w:rPr>
          <w:rStyle w:val="VerbatimChar"/>
        </w:rPr>
        <w:t xml:space="preserve">## [139] N  N  N  N  N  N  N  N  N  N  N  N  N  N  N  N  N  N  N  N  N  N  N </w:t>
      </w:r>
      <w:r>
        <w:br/>
      </w:r>
      <w:r>
        <w:rPr>
          <w:rStyle w:val="VerbatimChar"/>
        </w:rPr>
        <w:t xml:space="preserve">## [162] N  N  N  N  N  N  N  N  N  N  N  N  N  N  N  N  N  N  N  N  N  N  N </w:t>
      </w:r>
      <w:r>
        <w:br/>
      </w:r>
      <w:r>
        <w:rPr>
          <w:rStyle w:val="VerbatimChar"/>
        </w:rPr>
        <w:t xml:space="preserve">## [185] N  N  N  N  N  N  N  N  N  N  N  N  N  N </w:t>
      </w:r>
      <w:r>
        <w:br/>
      </w:r>
      <w:r>
        <w:rPr>
          <w:rStyle w:val="VerbatimChar"/>
        </w:rPr>
        <w:t>## Levels: DM N</w:t>
      </w:r>
    </w:p>
    <w:p w:rsidR="00757741" w:rsidRDefault="00AB4180">
      <w:pPr>
        <w:pStyle w:val="Heading1"/>
      </w:pPr>
      <w:bookmarkStart w:id="1" w:name="mcar"/>
      <w:bookmarkEnd w:id="1"/>
      <w:r>
        <w:t>MCAR</w:t>
      </w:r>
    </w:p>
    <w:p w:rsidR="00757741" w:rsidRDefault="00AB4180">
      <w:pPr>
        <w:pStyle w:val="Heading2"/>
      </w:pPr>
      <w:bookmarkStart w:id="2" w:name="mcar-generation-and-imputation"/>
      <w:bookmarkEnd w:id="2"/>
      <w:r>
        <w:t>MCAR generation and imputation</w:t>
      </w:r>
    </w:p>
    <w:p w:rsidR="00757741" w:rsidRDefault="00AB4180">
      <w:pPr>
        <w:pStyle w:val="SourceCode"/>
      </w:pPr>
      <w:r>
        <w:rPr>
          <w:rStyle w:val="NormalTok"/>
        </w:rPr>
        <w:t>MCAR_list &lt;-</w:t>
      </w:r>
      <w:r>
        <w:rPr>
          <w:rStyle w:val="StringTok"/>
        </w:rPr>
        <w:t xml:space="preserve"> </w:t>
      </w:r>
      <w:r>
        <w:rPr>
          <w:rStyle w:val="KeywordTok"/>
        </w:rPr>
        <w:t>MCAR_gen_imp</w:t>
      </w:r>
      <w:r>
        <w:rPr>
          <w:rStyle w:val="NormalTok"/>
        </w:rPr>
        <w:t>(</w:t>
      </w:r>
      <w:r>
        <w:rPr>
          <w:rStyle w:val="DataTypeTok"/>
        </w:rPr>
        <w:t>data_c =</w:t>
      </w:r>
      <w:r>
        <w:rPr>
          <w:rStyle w:val="NormalTok"/>
        </w:rPr>
        <w:t xml:space="preserve"> data_test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impute_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kNN_wrapper'</w:t>
      </w:r>
      <w:r>
        <w:rPr>
          <w:rStyle w:val="NormalTok"/>
        </w:rPr>
        <w:t xml:space="preserve">, </w:t>
      </w:r>
      <w:r>
        <w:rPr>
          <w:rStyle w:val="StringTok"/>
        </w:rPr>
        <w:t>'SVD_wrapper'</w:t>
      </w:r>
      <w:r>
        <w:rPr>
          <w:rStyle w:val="NormalTok"/>
        </w:rPr>
        <w:t xml:space="preserve">, </w:t>
      </w:r>
      <w:r>
        <w:rPr>
          <w:rStyle w:val="StringTok"/>
        </w:rPr>
        <w:t>'Mean_wrapper'</w:t>
      </w:r>
      <w:r>
        <w:rPr>
          <w:rStyle w:val="NormalTok"/>
        </w:rPr>
        <w:t xml:space="preserve">, </w:t>
      </w:r>
      <w:r>
        <w:rPr>
          <w:rStyle w:val="StringTok"/>
        </w:rPr>
        <w:t>'Median_wrapper'</w:t>
      </w:r>
      <w:r>
        <w:rPr>
          <w:rStyle w:val="NormalTok"/>
        </w:rPr>
        <w:t xml:space="preserve">, </w:t>
      </w:r>
      <w:r>
        <w:rPr>
          <w:rStyle w:val="StringTok"/>
        </w:rPr>
        <w:t>'RF_wrapper'</w:t>
      </w:r>
      <w:r>
        <w:rPr>
          <w:rStyle w:val="NormalTok"/>
        </w:rPr>
        <w:t xml:space="preserve">), </w:t>
      </w:r>
      <w:r>
        <w:rPr>
          <w:rStyle w:val="DataTypeTok"/>
        </w:rPr>
        <w:t>core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757741" w:rsidRDefault="00AB4180">
      <w:pPr>
        <w:pStyle w:val="Heading2"/>
      </w:pPr>
      <w:bookmarkStart w:id="3" w:name="mcar-nrmse-evaluation-and-plot"/>
      <w:bookmarkEnd w:id="3"/>
      <w:r>
        <w:t>MCAR NRMSE evaluation and plot</w:t>
      </w:r>
    </w:p>
    <w:p w:rsidR="00757741" w:rsidRDefault="00AB4180">
      <w:pPr>
        <w:pStyle w:val="SourceCode"/>
      </w:pPr>
      <w:r>
        <w:rPr>
          <w:rStyle w:val="NormalTok"/>
        </w:rPr>
        <w:t>MCAR_NRMSE_list &lt;-</w:t>
      </w:r>
      <w:r>
        <w:rPr>
          <w:rStyle w:val="StringTok"/>
        </w:rPr>
        <w:t xml:space="preserve"> </w:t>
      </w:r>
      <w:r>
        <w:rPr>
          <w:rStyle w:val="KeywordTok"/>
        </w:rPr>
        <w:t>NRMSE_cal_plot</w:t>
      </w:r>
      <w:r>
        <w:rPr>
          <w:rStyle w:val="NormalTok"/>
        </w:rPr>
        <w:t xml:space="preserve">(MCAR_list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Prop'</w:t>
      </w:r>
      <w:r>
        <w:rPr>
          <w:rStyle w:val="NormalTok"/>
        </w:rPr>
        <w:t>)</w:t>
      </w:r>
    </w:p>
    <w:p w:rsidR="00757741" w:rsidRDefault="00AB418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lastRenderedPageBreak/>
        <w:t>## [1] 4</w:t>
      </w:r>
      <w:r>
        <w:br/>
      </w:r>
      <w:r>
        <w:rPr>
          <w:rStyle w:val="VerbatimChar"/>
        </w:rPr>
        <w:t>## [1] 5</w:t>
      </w:r>
    </w:p>
    <w:p w:rsidR="00757741" w:rsidRDefault="00AB4180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196"/>
        <w:gridCol w:w="1196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895738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69603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0495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2554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681172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10665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73654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0522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2521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690655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38991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82766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0594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2741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11398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83023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96193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0603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2714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28983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19780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806580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0674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2788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53570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AB4180">
      <w:pPr>
        <w:pStyle w:val="SourceCode"/>
      </w:pPr>
      <w:r>
        <w:rPr>
          <w:rStyle w:val="VerbatimChar"/>
        </w:rPr>
        <w:t>## The above table shows the NRMSE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NRMSE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8957382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106655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389917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830233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.0197809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SVD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7696032</w:t>
            </w:r>
          </w:p>
        </w:tc>
      </w:tr>
    </w:tbl>
    <w:p w:rsidR="00757741" w:rsidRDefault="00AB4180">
      <w:pPr>
        <w:pStyle w:val="SourceCode"/>
      </w:pPr>
      <w:r>
        <w:rPr>
          <w:rStyle w:val="VerbatimChar"/>
        </w:rPr>
        <w:t>## The above melted table is good for ggplot2</w:t>
      </w:r>
    </w:p>
    <w:p w:rsidR="00757741" w:rsidRDefault="00AB4180">
      <w:pPr>
        <w:pStyle w:val="Heading2"/>
      </w:pPr>
      <w:bookmarkStart w:id="4" w:name="mcar-pca-procrustes-analysis-and-plot"/>
      <w:bookmarkEnd w:id="4"/>
      <w:r>
        <w:lastRenderedPageBreak/>
        <w:t>MCAR PCA Procrustes analysis and plot</w:t>
      </w:r>
    </w:p>
    <w:p w:rsidR="00757741" w:rsidRDefault="00AB4180">
      <w:pPr>
        <w:pStyle w:val="SourceCode"/>
      </w:pPr>
      <w:r>
        <w:rPr>
          <w:rStyle w:val="NormalTok"/>
        </w:rPr>
        <w:t>MCAR_PCA_ProSS_list &lt;-</w:t>
      </w:r>
      <w:r>
        <w:rPr>
          <w:rStyle w:val="StringTok"/>
        </w:rPr>
        <w:t xml:space="preserve"> </w:t>
      </w:r>
      <w:r>
        <w:rPr>
          <w:rStyle w:val="KeywordTok"/>
        </w:rPr>
        <w:t>Procrustes_cal_plot</w:t>
      </w:r>
      <w:r>
        <w:rPr>
          <w:rStyle w:val="NormalTok"/>
        </w:rPr>
        <w:t xml:space="preserve">(MCAR_list, </w:t>
      </w:r>
      <w:r>
        <w:rPr>
          <w:rStyle w:val="DataTypeTok"/>
        </w:rPr>
        <w:t>DR =</w:t>
      </w:r>
      <w:r>
        <w:rPr>
          <w:rStyle w:val="NormalTok"/>
        </w:rPr>
        <w:t xml:space="preserve"> </w:t>
      </w:r>
      <w:r>
        <w:rPr>
          <w:rStyle w:val="StringTok"/>
        </w:rPr>
        <w:t>'PCA'</w:t>
      </w:r>
      <w:r>
        <w:rPr>
          <w:rStyle w:val="NormalTok"/>
        </w:rPr>
        <w:t xml:space="preserve">, 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Prop'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T)</w:t>
      </w:r>
    </w:p>
    <w:p w:rsidR="00757741" w:rsidRDefault="00AB418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</w:p>
    <w:p w:rsidR="00757741" w:rsidRDefault="00AB4180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5808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2922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6249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6418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2831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6097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1505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2753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3872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7667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36755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7072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24338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25327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2274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62975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30662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39833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41795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22424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03515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49766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58880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62854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34096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AB4180">
      <w:pPr>
        <w:pStyle w:val="SourceCode"/>
      </w:pPr>
      <w:r>
        <w:rPr>
          <w:rStyle w:val="VerbatimChar"/>
        </w:rPr>
        <w:t>## The above table shows the Procrustes Sum of Squared Error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Pro_SS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58081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60971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367555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lastRenderedPageBreak/>
              <w:t>0.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629755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035155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SVD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29227</w:t>
            </w:r>
          </w:p>
        </w:tc>
      </w:tr>
    </w:tbl>
    <w:p w:rsidR="00757741" w:rsidRDefault="00AB4180">
      <w:pPr>
        <w:pStyle w:val="SourceCode"/>
      </w:pPr>
      <w:r>
        <w:rPr>
          <w:rStyle w:val="VerbatimChar"/>
        </w:rPr>
        <w:t>## The above melted table is good for ggplot2</w:t>
      </w:r>
    </w:p>
    <w:p w:rsidR="00757741" w:rsidRDefault="00AB4180">
      <w:pPr>
        <w:pStyle w:val="Heading2"/>
      </w:pPr>
      <w:bookmarkStart w:id="5" w:name="mcar-t-test-results-correlation"/>
      <w:bookmarkEnd w:id="5"/>
      <w:r>
        <w:t>MCAR T-test results correlation</w:t>
      </w:r>
    </w:p>
    <w:p w:rsidR="00757741" w:rsidRDefault="00AB4180">
      <w:pPr>
        <w:pStyle w:val="SourceCode"/>
      </w:pPr>
      <w:r>
        <w:rPr>
          <w:rStyle w:val="NormalTok"/>
        </w:rPr>
        <w:t>MCAR_Ttest_cor_list &lt;-</w:t>
      </w:r>
      <w:r>
        <w:rPr>
          <w:rStyle w:val="StringTok"/>
        </w:rPr>
        <w:t xml:space="preserve"> </w:t>
      </w:r>
      <w:r>
        <w:rPr>
          <w:rStyle w:val="KeywordTok"/>
        </w:rPr>
        <w:t>Ttest_cor_cal_plot</w:t>
      </w:r>
      <w:r>
        <w:rPr>
          <w:rStyle w:val="NormalTok"/>
        </w:rPr>
        <w:t xml:space="preserve">(MCAR_lis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Prop'</w:t>
      </w:r>
      <w:r>
        <w:rPr>
          <w:rStyle w:val="NormalTok"/>
        </w:rPr>
        <w:t xml:space="preserve">, </w:t>
      </w:r>
      <w:r>
        <w:rPr>
          <w:rStyle w:val="DataTypeTok"/>
        </w:rPr>
        <w:t>cor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>)</w:t>
      </w:r>
    </w:p>
    <w:p w:rsidR="00757741" w:rsidRDefault="00AB418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</w:p>
    <w:p w:rsidR="00757741" w:rsidRDefault="00AB4180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92116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94796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91462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91058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96309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0671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9012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2507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68350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83886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6217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3037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4362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0354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9891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39908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66052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57484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52987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69433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47304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43455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50387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43329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47985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AB4180">
      <w:pPr>
        <w:pStyle w:val="SourceCode"/>
      </w:pPr>
      <w:r>
        <w:rPr>
          <w:rStyle w:val="VerbatimChar"/>
        </w:rPr>
        <w:t>## The above table shows the Pearson Correlation of log T-test P-values between imputed data and complete data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lastRenderedPageBreak/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90648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91478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89075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88376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93991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80324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8101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7642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6195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87769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0061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57126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1475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68629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73251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37259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33851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50593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45486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56012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09871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00908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19376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06386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942662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AB4180">
      <w:pPr>
        <w:pStyle w:val="SourceCode"/>
      </w:pPr>
      <w:r>
        <w:rPr>
          <w:rStyle w:val="VerbatimChar"/>
        </w:rPr>
        <w:t>## The above table shows the Spearman Correlation of T-test P-values between imputed data and complete data</w:t>
      </w:r>
    </w:p>
    <w:p w:rsidR="00757741" w:rsidRDefault="00AB4180">
      <w:pPr>
        <w:pStyle w:val="Heading2"/>
      </w:pPr>
      <w:bookmarkStart w:id="6" w:name="mcar-pls-procrustes-analysis-and-plot"/>
      <w:bookmarkEnd w:id="6"/>
      <w:r>
        <w:t>MCAR PLS Procrustes analysis and plot</w:t>
      </w:r>
    </w:p>
    <w:p w:rsidR="00757741" w:rsidRDefault="00AB4180">
      <w:pPr>
        <w:pStyle w:val="SourceCode"/>
      </w:pPr>
      <w:r>
        <w:rPr>
          <w:rStyle w:val="NormalTok"/>
        </w:rPr>
        <w:t>MCAR_PLS_ProSS_list &lt;-</w:t>
      </w:r>
      <w:r>
        <w:rPr>
          <w:rStyle w:val="StringTok"/>
        </w:rPr>
        <w:t xml:space="preserve"> </w:t>
      </w:r>
      <w:r>
        <w:rPr>
          <w:rStyle w:val="KeywordTok"/>
        </w:rPr>
        <w:t>Procrustes_cal_plot</w:t>
      </w:r>
      <w:r>
        <w:rPr>
          <w:rStyle w:val="NormalTok"/>
        </w:rPr>
        <w:t xml:space="preserve">(MCAR_list, </w:t>
      </w:r>
      <w:r>
        <w:rPr>
          <w:rStyle w:val="DataTypeTok"/>
        </w:rPr>
        <w:t>DR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 xml:space="preserve">, 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come =</w:t>
      </w:r>
      <w:r>
        <w:rPr>
          <w:rStyle w:val="NormalTok"/>
        </w:rPr>
        <w:t xml:space="preserve"> group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Prop'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T)</w:t>
      </w:r>
    </w:p>
    <w:p w:rsidR="00757741" w:rsidRDefault="00AB4180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</w:p>
    <w:p w:rsidR="00757741" w:rsidRDefault="00AB4180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270"/>
        <w:gridCol w:w="1270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R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Num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8677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5772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8403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9291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3282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24673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5019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8971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20557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09688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495326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327509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34016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35325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19521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lastRenderedPageBreak/>
              <w:t>0.078523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55919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51050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54052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344740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18272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877537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76715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81065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51566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130</w:t>
            </w:r>
          </w:p>
        </w:tc>
      </w:tr>
    </w:tbl>
    <w:p w:rsidR="00757741" w:rsidRDefault="00AB4180">
      <w:pPr>
        <w:pStyle w:val="SourceCode"/>
      </w:pPr>
      <w:r>
        <w:rPr>
          <w:rStyle w:val="VerbatimChar"/>
        </w:rPr>
        <w:t>## The above table shows the Procrustes Sum of Squared Error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7577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7741" w:rsidRDefault="00AB4180">
            <w:pPr>
              <w:pStyle w:val="Compact"/>
              <w:jc w:val="right"/>
            </w:pPr>
            <w:r>
              <w:t>Pro_SS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86773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246732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495326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785230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182722</w:t>
            </w:r>
          </w:p>
        </w:tc>
      </w:tr>
      <w:tr w:rsidR="00757741"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</w:pPr>
            <w:r>
              <w:t>SVD</w:t>
            </w:r>
          </w:p>
        </w:tc>
        <w:tc>
          <w:tcPr>
            <w:tcW w:w="0" w:type="auto"/>
          </w:tcPr>
          <w:p w:rsidR="00757741" w:rsidRDefault="00AB4180">
            <w:pPr>
              <w:pStyle w:val="Compact"/>
              <w:jc w:val="right"/>
            </w:pPr>
            <w:r>
              <w:t>0.0057721</w:t>
            </w:r>
          </w:p>
        </w:tc>
      </w:tr>
    </w:tbl>
    <w:p w:rsidR="00326E84" w:rsidRDefault="00AB4180" w:rsidP="00326E84">
      <w:pPr>
        <w:pStyle w:val="Heading1"/>
      </w:pPr>
      <w:r>
        <w:rPr>
          <w:rStyle w:val="VerbatimChar"/>
        </w:rPr>
        <w:t>## The above melted table is good for ggplot2</w:t>
      </w:r>
      <w:r w:rsidR="00326E84" w:rsidRPr="00326E84">
        <w:t xml:space="preserve"> </w:t>
      </w:r>
    </w:p>
    <w:p w:rsidR="00326E84" w:rsidRDefault="00326E84" w:rsidP="00326E84">
      <w:pPr>
        <w:pStyle w:val="Heading1"/>
      </w:pPr>
      <w:r>
        <w:t>MNAR</w:t>
      </w:r>
    </w:p>
    <w:p w:rsidR="00326E84" w:rsidRDefault="00326E84" w:rsidP="00326E84">
      <w:pPr>
        <w:pStyle w:val="Heading2"/>
      </w:pPr>
      <w:bookmarkStart w:id="7" w:name="mnar-generation-and-imputation"/>
      <w:bookmarkEnd w:id="7"/>
      <w:r>
        <w:t>MNAR generation and imputation</w:t>
      </w:r>
    </w:p>
    <w:p w:rsidR="00326E84" w:rsidRDefault="00326E84" w:rsidP="00326E84">
      <w:pPr>
        <w:pStyle w:val="SourceCode"/>
      </w:pPr>
      <w:r>
        <w:rPr>
          <w:rStyle w:val="NormalTok"/>
        </w:rPr>
        <w:t>MNAR_list &lt;-</w:t>
      </w:r>
      <w:r>
        <w:rPr>
          <w:rStyle w:val="StringTok"/>
        </w:rPr>
        <w:t xml:space="preserve"> </w:t>
      </w:r>
      <w:r>
        <w:rPr>
          <w:rStyle w:val="KeywordTok"/>
        </w:rPr>
        <w:t>MNAR_gen_imp</w:t>
      </w:r>
      <w:r>
        <w:rPr>
          <w:rStyle w:val="NormalTok"/>
        </w:rPr>
        <w:t>(</w:t>
      </w:r>
      <w:r>
        <w:rPr>
          <w:rStyle w:val="DataTypeTok"/>
        </w:rPr>
        <w:t>data_c =</w:t>
      </w:r>
      <w:r>
        <w:rPr>
          <w:rStyle w:val="NormalTok"/>
        </w:rPr>
        <w:t xml:space="preserve"> data_test, </w:t>
      </w:r>
      <w:r>
        <w:rPr>
          <w:rStyle w:val="DataTypeTok"/>
        </w:rPr>
        <w:t>mis_var_prop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7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var_mis_prop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.</w:t>
      </w:r>
      <w:r>
        <w:rPr>
          <w:rStyle w:val="DecValTok"/>
        </w:rPr>
        <w:t>3</w:t>
      </w:r>
      <w:r>
        <w:rPr>
          <w:rStyle w:val="NormalTok"/>
        </w:rPr>
        <w:t>, .</w:t>
      </w:r>
      <w:r>
        <w:rPr>
          <w:rStyle w:val="DecValTok"/>
        </w:rPr>
        <w:t>6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impute_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kNN_wrapper'</w:t>
      </w:r>
      <w:r>
        <w:rPr>
          <w:rStyle w:val="NormalTok"/>
        </w:rPr>
        <w:t xml:space="preserve">, </w:t>
      </w:r>
      <w:r>
        <w:rPr>
          <w:rStyle w:val="StringTok"/>
        </w:rPr>
        <w:t>'SVD_wrapper'</w:t>
      </w:r>
      <w:r>
        <w:rPr>
          <w:rStyle w:val="NormalTok"/>
        </w:rPr>
        <w:t xml:space="preserve">, </w:t>
      </w:r>
      <w:r>
        <w:rPr>
          <w:rStyle w:val="StringTok"/>
        </w:rPr>
        <w:t>'QRILC_wrapper'</w:t>
      </w:r>
      <w:r>
        <w:rPr>
          <w:rStyle w:val="NormalTok"/>
        </w:rPr>
        <w:t xml:space="preserve">, </w:t>
      </w:r>
      <w:r>
        <w:rPr>
          <w:rStyle w:val="StringTok"/>
        </w:rPr>
        <w:t>'HM_wrapper'</w:t>
      </w:r>
      <w:r>
        <w:rPr>
          <w:rStyle w:val="NormalTok"/>
        </w:rPr>
        <w:t xml:space="preserve">, </w:t>
      </w:r>
      <w:r>
        <w:rPr>
          <w:rStyle w:val="StringTok"/>
        </w:rPr>
        <w:t>'Zero_wrapper'</w:t>
      </w:r>
      <w:r>
        <w:rPr>
          <w:rStyle w:val="NormalTok"/>
        </w:rPr>
        <w:t xml:space="preserve">), </w:t>
      </w:r>
      <w:r>
        <w:rPr>
          <w:rStyle w:val="DataTypeTok"/>
        </w:rPr>
        <w:t>co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326E84" w:rsidRDefault="00326E84" w:rsidP="00326E84">
      <w:pPr>
        <w:pStyle w:val="Heading2"/>
      </w:pPr>
      <w:bookmarkStart w:id="8" w:name="mnar-nrmse-evaluation-and-plot"/>
      <w:bookmarkEnd w:id="8"/>
      <w:r>
        <w:t>MNAR NRMSE evaluation and plot</w:t>
      </w:r>
    </w:p>
    <w:p w:rsidR="00326E84" w:rsidRDefault="00326E84" w:rsidP="00326E84">
      <w:pPr>
        <w:pStyle w:val="SourceCode"/>
      </w:pPr>
      <w:r>
        <w:rPr>
          <w:rStyle w:val="NormalTok"/>
        </w:rPr>
        <w:t>MNAR_NRMSE_list &lt;-</w:t>
      </w:r>
      <w:r>
        <w:rPr>
          <w:rStyle w:val="StringTok"/>
        </w:rPr>
        <w:t xml:space="preserve"> </w:t>
      </w:r>
      <w:r>
        <w:rPr>
          <w:rStyle w:val="KeywordTok"/>
        </w:rPr>
        <w:t>NRMSE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 xml:space="preserve">, </w:t>
      </w:r>
      <w:r>
        <w:rPr>
          <w:rStyle w:val="DataTypeTok"/>
        </w:rPr>
        <w:t>sc=</w:t>
      </w:r>
      <w:r>
        <w:rPr>
          <w:rStyle w:val="NormalTok"/>
        </w:rPr>
        <w:t>F)</w:t>
      </w:r>
    </w:p>
    <w:p w:rsidR="00326E84" w:rsidRDefault="00326E84" w:rsidP="00326E84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</w:p>
    <w:p w:rsidR="00326E84" w:rsidRDefault="00326E84" w:rsidP="00326E8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1FA9487" wp14:editId="3520E34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6"/>
        <w:gridCol w:w="1196"/>
        <w:gridCol w:w="1329"/>
        <w:gridCol w:w="1329"/>
        <w:gridCol w:w="1196"/>
        <w:gridCol w:w="1329"/>
        <w:gridCol w:w="1270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84369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52240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491958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433459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07648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49300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77775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55984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506092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430548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09572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84860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63614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534110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425874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05605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94026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35317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500856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433021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06110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83294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93509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28422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446919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422100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05948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30303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5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.00022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38244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501753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420239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04931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71950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table shows the NRMSE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196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NRMSE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843693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777751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84860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940268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.935096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.000223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melted table is good for ggplot2</w:t>
      </w:r>
    </w:p>
    <w:p w:rsidR="00326E84" w:rsidRDefault="00326E84" w:rsidP="00326E84">
      <w:pPr>
        <w:pStyle w:val="Heading2"/>
      </w:pPr>
      <w:bookmarkStart w:id="9" w:name="mnar-nrmse-rank-evaluation-and-plot"/>
      <w:bookmarkEnd w:id="9"/>
      <w:r>
        <w:t>MNAR NRMSE rank evaluation and plot</w:t>
      </w:r>
    </w:p>
    <w:p w:rsidR="00326E84" w:rsidRDefault="00326E84" w:rsidP="00326E84">
      <w:pPr>
        <w:pStyle w:val="SourceCode"/>
      </w:pPr>
      <w:r>
        <w:rPr>
          <w:rStyle w:val="NormalTok"/>
        </w:rPr>
        <w:t>MNAR_NRMSE_rank_list &lt;-</w:t>
      </w:r>
      <w:r>
        <w:rPr>
          <w:rStyle w:val="StringTok"/>
        </w:rPr>
        <w:t xml:space="preserve"> </w:t>
      </w:r>
      <w:r>
        <w:rPr>
          <w:rStyle w:val="KeywordTok"/>
        </w:rPr>
        <w:t>NRMSE_rank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>)</w:t>
      </w:r>
    </w:p>
    <w:p w:rsidR="00326E84" w:rsidRDefault="00326E84" w:rsidP="00326E84">
      <w:pPr>
        <w:pStyle w:val="SourceCode"/>
      </w:pPr>
      <w:r>
        <w:rPr>
          <w:rStyle w:val="VerbatimChar"/>
        </w:rPr>
        <w:lastRenderedPageBreak/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</w:p>
    <w:p w:rsidR="00326E84" w:rsidRDefault="00326E84" w:rsidP="00326E84">
      <w:pPr>
        <w:pStyle w:val="FirstParagraph"/>
      </w:pPr>
      <w:r>
        <w:rPr>
          <w:noProof/>
          <w:lang w:eastAsia="zh-CN"/>
        </w:rPr>
        <w:drawing>
          <wp:inline distT="0" distB="0" distL="0" distR="0" wp14:anchorId="49BCB5F2" wp14:editId="679CEEDC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669"/>
        <w:gridCol w:w="639"/>
        <w:gridCol w:w="864"/>
        <w:gridCol w:w="615"/>
        <w:gridCol w:w="689"/>
        <w:gridCol w:w="1329"/>
        <w:gridCol w:w="1270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49300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1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6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1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9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8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9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83294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7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3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1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4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30303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5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2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0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71950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table shows the NRMSE ranks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597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NRMSE_Rank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1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11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64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1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lastRenderedPageBreak/>
              <w:t>6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73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29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melted table is good for ggplot2</w:t>
      </w:r>
    </w:p>
    <w:p w:rsidR="00326E84" w:rsidRDefault="00326E84" w:rsidP="00326E84">
      <w:pPr>
        <w:pStyle w:val="Heading2"/>
      </w:pPr>
      <w:bookmarkStart w:id="10" w:name="nrmse-and-sor-on-mnar"/>
      <w:bookmarkEnd w:id="10"/>
      <w:r>
        <w:t>NRMSE and SOR on MNAR</w:t>
      </w:r>
    </w:p>
    <w:p w:rsidR="00326E84" w:rsidRDefault="00326E84" w:rsidP="00326E84">
      <w:pPr>
        <w:pStyle w:val="SourceCode"/>
      </w:pPr>
      <w:r>
        <w:rPr>
          <w:rStyle w:val="VerbatimChar"/>
        </w:rPr>
        <w:t>## We randomly choose a cut point of 4</w:t>
      </w:r>
    </w:p>
    <w:p w:rsidR="00326E84" w:rsidRDefault="00326E84" w:rsidP="00326E84">
      <w:pPr>
        <w:pStyle w:val="FirstParagraph"/>
      </w:pPr>
      <w:r>
        <w:rPr>
          <w:noProof/>
          <w:lang w:eastAsia="zh-CN"/>
        </w:rPr>
        <w:drawing>
          <wp:inline distT="0" distB="0" distL="0" distR="0" wp14:anchorId="0A8467FC" wp14:editId="1495DDE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6E84" w:rsidRDefault="00326E84" w:rsidP="00326E84">
      <w:pPr>
        <w:pStyle w:val="SourceCode"/>
        <w:rPr>
          <w:rStyle w:val="VerbatimChar"/>
        </w:rPr>
      </w:pPr>
      <w:r>
        <w:rPr>
          <w:rStyle w:val="VerbatimChar"/>
        </w:rPr>
        <w:t xml:space="preserve">## NRMSE </w:t>
      </w:r>
      <w:r w:rsidR="009F4A3C">
        <w:rPr>
          <w:rStyle w:val="VerbatimChar"/>
        </w:rPr>
        <w:t xml:space="preserve">of three </w:t>
      </w:r>
      <w:r w:rsidR="009F4A3C">
        <w:rPr>
          <w:rStyle w:val="VerbatimChar"/>
        </w:rPr>
        <w:t>MNAR imputation methods</w:t>
      </w:r>
      <w:r w:rsidR="009F4A3C">
        <w:rPr>
          <w:rStyle w:val="VerbatimChar"/>
        </w:rPr>
        <w:t xml:space="preserve"> </w:t>
      </w:r>
      <w:r>
        <w:rPr>
          <w:rStyle w:val="VerbatimChar"/>
        </w:rPr>
        <w:t>for each missing variable</w:t>
      </w:r>
      <w:r>
        <w:rPr>
          <w:rStyle w:val="VerbatimChar"/>
        </w:rPr>
        <w:t>.</w:t>
      </w:r>
      <w:r>
        <w:rPr>
          <w:rStyle w:val="VerbatimChar"/>
        </w:rPr>
        <w:t xml:space="preserve"> Zero </w:t>
      </w:r>
      <w:r>
        <w:rPr>
          <w:rStyle w:val="VerbatimChar"/>
        </w:rPr>
        <w:t xml:space="preserve">showed </w:t>
      </w:r>
      <w:r w:rsidR="009F4A3C">
        <w:rPr>
          <w:rStyle w:val="VerbatimChar"/>
        </w:rPr>
        <w:t xml:space="preserve">overall </w:t>
      </w:r>
      <w:r>
        <w:rPr>
          <w:rStyle w:val="VerbatimChar"/>
        </w:rPr>
        <w:t>unstable and poor performances.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QRILC showed overall stable and good performances except for one </w:t>
      </w:r>
      <w:r w:rsidR="009F4A3C">
        <w:rPr>
          <w:rStyle w:val="VerbatimChar"/>
        </w:rPr>
        <w:t xml:space="preserve">missing </w:t>
      </w:r>
      <w:r>
        <w:rPr>
          <w:rStyle w:val="VerbatimChar"/>
        </w:rPr>
        <w:t>variable.</w:t>
      </w:r>
    </w:p>
    <w:p w:rsidR="00326E84" w:rsidRDefault="00326E84" w:rsidP="00326E8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46EB8F7" wp14:editId="36BAB19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1" w:name="_GoBack"/>
      <w:bookmarkEnd w:id="11"/>
    </w:p>
    <w:p w:rsidR="00326E84" w:rsidRDefault="00326E84" w:rsidP="00326E84">
      <w:pPr>
        <w:pStyle w:val="SourceCode"/>
        <w:rPr>
          <w:rStyle w:val="VerbatimChar"/>
        </w:rPr>
      </w:pPr>
      <w:r>
        <w:rPr>
          <w:rStyle w:val="VerbatimChar"/>
        </w:rPr>
        <w:t>## Cumulat</w:t>
      </w:r>
      <w:r>
        <w:rPr>
          <w:rStyle w:val="VerbatimChar"/>
        </w:rPr>
        <w:t xml:space="preserve">ive ranks </w:t>
      </w:r>
      <w:r w:rsidR="009F4A3C">
        <w:rPr>
          <w:rStyle w:val="VerbatimChar"/>
        </w:rPr>
        <w:t>of three MNAR imputation methods for each missing variable</w:t>
      </w:r>
      <w:r>
        <w:rPr>
          <w:rStyle w:val="VerbatimChar"/>
        </w:rPr>
        <w:t>.</w:t>
      </w:r>
      <w:r>
        <w:rPr>
          <w:rStyle w:val="VerbatimChar"/>
        </w:rPr>
        <w:t xml:space="preserve"> </w:t>
      </w:r>
      <w:r>
        <w:rPr>
          <w:rStyle w:val="VerbatimChar"/>
        </w:rPr>
        <w:t>It</w:t>
      </w:r>
      <w:r w:rsidR="009F4A3C">
        <w:rPr>
          <w:rStyle w:val="VerbatimChar"/>
        </w:rPr>
        <w:t>’</w:t>
      </w:r>
      <w:r>
        <w:rPr>
          <w:rStyle w:val="VerbatimChar"/>
        </w:rPr>
        <w:t xml:space="preserve">s </w:t>
      </w:r>
      <w:r w:rsidR="009F4A3C">
        <w:rPr>
          <w:rStyle w:val="VerbatimChar"/>
        </w:rPr>
        <w:t xml:space="preserve">a more </w:t>
      </w:r>
      <w:r>
        <w:rPr>
          <w:rStyle w:val="VerbatimChar"/>
        </w:rPr>
        <w:t xml:space="preserve">robust </w:t>
      </w:r>
      <w:r w:rsidR="009F4A3C">
        <w:rPr>
          <w:rStyle w:val="VerbatimChar"/>
        </w:rPr>
        <w:t xml:space="preserve">measurement </w:t>
      </w:r>
      <w:r>
        <w:rPr>
          <w:rStyle w:val="VerbatimChar"/>
        </w:rPr>
        <w:t>compare</w:t>
      </w:r>
      <w:r w:rsidR="009F4A3C">
        <w:rPr>
          <w:rStyle w:val="VerbatimChar"/>
        </w:rPr>
        <w:t>d</w:t>
      </w:r>
      <w:r>
        <w:rPr>
          <w:rStyle w:val="VerbatimChar"/>
        </w:rPr>
        <w:t xml:space="preserve"> with NRMSE.</w:t>
      </w:r>
    </w:p>
    <w:p w:rsidR="00326E84" w:rsidRDefault="00326E84" w:rsidP="00326E84">
      <w:pPr>
        <w:pStyle w:val="Heading2"/>
      </w:pPr>
      <w:bookmarkStart w:id="12" w:name="mnar-pca-procrustes-analysis-and-plot"/>
      <w:bookmarkEnd w:id="12"/>
      <w:r>
        <w:t>MNAR PCA Procrustes analysis and plot</w:t>
      </w:r>
    </w:p>
    <w:p w:rsidR="00326E84" w:rsidRDefault="00326E84" w:rsidP="00326E84">
      <w:pPr>
        <w:pStyle w:val="SourceCode"/>
      </w:pPr>
      <w:r>
        <w:rPr>
          <w:rStyle w:val="NormalTok"/>
        </w:rPr>
        <w:t>MNAR_PCA_ProSS_list &lt;-</w:t>
      </w:r>
      <w:r>
        <w:rPr>
          <w:rStyle w:val="StringTok"/>
        </w:rPr>
        <w:t xml:space="preserve"> </w:t>
      </w:r>
      <w:r>
        <w:rPr>
          <w:rStyle w:val="KeywordTok"/>
        </w:rPr>
        <w:t>Procrustes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DR =</w:t>
      </w:r>
      <w:r>
        <w:rPr>
          <w:rStyle w:val="NormalTok"/>
        </w:rPr>
        <w:t xml:space="preserve"> </w:t>
      </w:r>
      <w:r>
        <w:rPr>
          <w:rStyle w:val="StringTok"/>
        </w:rPr>
        <w:t>'PCA'</w:t>
      </w:r>
      <w:r>
        <w:rPr>
          <w:rStyle w:val="NormalTok"/>
        </w:rPr>
        <w:t xml:space="preserve">, 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T)</w:t>
      </w:r>
    </w:p>
    <w:p w:rsidR="00326E84" w:rsidRDefault="00326E84" w:rsidP="00326E84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</w:p>
    <w:p w:rsidR="00326E84" w:rsidRDefault="00326E84" w:rsidP="00326E8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333C1A91" wp14:editId="23D3FA4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329"/>
        <w:gridCol w:w="1270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056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2459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0730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0582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0867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49300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48006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22420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4147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138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150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74028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56117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118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2464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4209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56598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50712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6611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5250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5936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83294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91434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35130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3831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9682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0717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30303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5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73822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75645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0156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8804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3582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71950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table shows the Procrustes Sum of Squared Error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Pro_SS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056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480066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74028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565980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91434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738227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melted table is good for ggplot2</w:t>
      </w:r>
    </w:p>
    <w:p w:rsidR="00326E84" w:rsidRDefault="00326E84" w:rsidP="00326E84">
      <w:pPr>
        <w:pStyle w:val="Heading2"/>
      </w:pPr>
      <w:bookmarkStart w:id="13" w:name="mnar-t-test-results-correlation"/>
      <w:bookmarkEnd w:id="13"/>
      <w:r>
        <w:lastRenderedPageBreak/>
        <w:t>MNAR T-test results correlation</w:t>
      </w:r>
    </w:p>
    <w:p w:rsidR="00326E84" w:rsidRDefault="00326E84" w:rsidP="00326E84">
      <w:pPr>
        <w:pStyle w:val="SourceCode"/>
      </w:pPr>
      <w:r>
        <w:rPr>
          <w:rStyle w:val="NormalTok"/>
        </w:rPr>
        <w:t>MNAR_Ttest_cor_list &lt;-</w:t>
      </w:r>
      <w:r>
        <w:rPr>
          <w:rStyle w:val="StringTok"/>
        </w:rPr>
        <w:t xml:space="preserve"> </w:t>
      </w:r>
      <w:r>
        <w:rPr>
          <w:rStyle w:val="KeywordTok"/>
        </w:rPr>
        <w:t>Ttest_cor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 xml:space="preserve">, </w:t>
      </w:r>
      <w:r>
        <w:rPr>
          <w:rStyle w:val="DataTypeTok"/>
        </w:rPr>
        <w:t>cor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>)</w:t>
      </w:r>
    </w:p>
    <w:p w:rsidR="00326E84" w:rsidRDefault="00326E84" w:rsidP="00326E84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</w:p>
    <w:p w:rsidR="00326E84" w:rsidRDefault="00326E84" w:rsidP="00326E84">
      <w:pPr>
        <w:pStyle w:val="FirstParagraph"/>
      </w:pPr>
      <w:r>
        <w:rPr>
          <w:noProof/>
          <w:lang w:eastAsia="zh-CN"/>
        </w:rPr>
        <w:drawing>
          <wp:inline distT="0" distB="0" distL="0" distR="0" wp14:anchorId="16363CB5" wp14:editId="39C3B25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329"/>
        <w:gridCol w:w="1270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578401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742176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7214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894342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873214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49300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635476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692288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23585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54912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43382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760130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703831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84842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9593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2927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761511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815095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82979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8951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0769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83294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697865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759390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1651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5876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49748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30303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5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753575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836329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1382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2085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4136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71950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table shows the Pearson Correlation of log T-test P-values between imputed data and complete data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329"/>
        <w:gridCol w:w="1270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lastRenderedPageBreak/>
              <w:t>0.390109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36263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28571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2527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50549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49300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634871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582906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58974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25470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29572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706477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653036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7732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7206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50607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592418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653547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9264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5166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53129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83294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562980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640821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4029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9624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61538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30303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5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664538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756370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0207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6555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971395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71950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table shows the Spearman Correlation of T-test P-values between imputed data and complete data</w:t>
      </w:r>
    </w:p>
    <w:p w:rsidR="00326E84" w:rsidRDefault="00326E84" w:rsidP="00326E84">
      <w:pPr>
        <w:pStyle w:val="Heading2"/>
      </w:pPr>
      <w:bookmarkStart w:id="14" w:name="mnar-pls-procrustes-analysis-and-plot"/>
      <w:bookmarkEnd w:id="14"/>
      <w:r>
        <w:t>MNAR PLS Procrustes analysis and plot</w:t>
      </w:r>
    </w:p>
    <w:p w:rsidR="00326E84" w:rsidRDefault="00326E84" w:rsidP="00326E84">
      <w:pPr>
        <w:pStyle w:val="SourceCode"/>
      </w:pPr>
      <w:r>
        <w:rPr>
          <w:rStyle w:val="NormalTok"/>
        </w:rPr>
        <w:t>MNAR_PLS_ProSS_list &lt;-</w:t>
      </w:r>
      <w:r>
        <w:rPr>
          <w:rStyle w:val="StringTok"/>
        </w:rPr>
        <w:t xml:space="preserve"> </w:t>
      </w:r>
      <w:r>
        <w:rPr>
          <w:rStyle w:val="KeywordTok"/>
        </w:rPr>
        <w:t>Procrustes_cal_plot</w:t>
      </w:r>
      <w:r>
        <w:rPr>
          <w:rStyle w:val="NormalTok"/>
        </w:rPr>
        <w:t xml:space="preserve">(MNAR_list, </w:t>
      </w:r>
      <w:r>
        <w:rPr>
          <w:rStyle w:val="DataTypeTok"/>
        </w:rPr>
        <w:t>DR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 xml:space="preserve">, 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come =</w:t>
      </w:r>
      <w:r>
        <w:rPr>
          <w:rStyle w:val="NormalTok"/>
        </w:rPr>
        <w:t xml:space="preserve"> group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iss_Num'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T)</w:t>
      </w:r>
    </w:p>
    <w:p w:rsidR="00326E84" w:rsidRDefault="00326E84" w:rsidP="00326E84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</w:p>
    <w:p w:rsidR="00326E84" w:rsidRDefault="00326E84" w:rsidP="00326E84">
      <w:pPr>
        <w:pStyle w:val="FirstParagraph"/>
      </w:pPr>
      <w:r>
        <w:rPr>
          <w:noProof/>
          <w:lang w:eastAsia="zh-CN"/>
        </w:rPr>
        <w:drawing>
          <wp:inline distT="0" distB="0" distL="0" distR="0" wp14:anchorId="239D6B21" wp14:editId="69239B5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e_evaluation_vignette_MNA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329"/>
        <w:gridCol w:w="1329"/>
        <w:gridCol w:w="1329"/>
        <w:gridCol w:w="1270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kN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SV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QRIL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H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Z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Pr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522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442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0668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0804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1275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49300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lastRenderedPageBreak/>
              <w:t>0.007967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5721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2154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2117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016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87062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7418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24557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2671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2620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4117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39432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27277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28359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799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8734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6000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83294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68629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70429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81831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6564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0926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30303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5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01861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13895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0309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93510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5771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271950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table shows the Procrustes Sum of Squared Error of different imputaion method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1003"/>
        <w:gridCol w:w="1329"/>
      </w:tblGrid>
      <w:tr w:rsidR="00326E84" w:rsidTr="00127B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Miss_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6E84" w:rsidRDefault="00326E84" w:rsidP="00127B29">
            <w:pPr>
              <w:pStyle w:val="Compact"/>
              <w:jc w:val="right"/>
            </w:pPr>
            <w:r>
              <w:t>Pro_SS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35220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079679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17418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272772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0686296</w:t>
            </w:r>
          </w:p>
        </w:tc>
      </w:tr>
      <w:tr w:rsidR="00326E84" w:rsidTr="00127B29"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326E84" w:rsidRDefault="00326E84" w:rsidP="00127B29">
            <w:pPr>
              <w:pStyle w:val="Compact"/>
              <w:jc w:val="right"/>
            </w:pPr>
            <w:r>
              <w:t>0.1018619</w:t>
            </w:r>
          </w:p>
        </w:tc>
      </w:tr>
    </w:tbl>
    <w:p w:rsidR="00326E84" w:rsidRDefault="00326E84" w:rsidP="00326E84">
      <w:pPr>
        <w:pStyle w:val="SourceCode"/>
      </w:pPr>
      <w:r>
        <w:rPr>
          <w:rStyle w:val="VerbatimChar"/>
        </w:rPr>
        <w:t>## The above melted table is good for ggplot2</w:t>
      </w:r>
    </w:p>
    <w:p w:rsidR="00757741" w:rsidRDefault="00757741">
      <w:pPr>
        <w:pStyle w:val="SourceCode"/>
      </w:pPr>
    </w:p>
    <w:sectPr w:rsidR="007577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5387" w:rsidRDefault="00E25387">
      <w:pPr>
        <w:spacing w:after="0"/>
      </w:pPr>
      <w:r>
        <w:separator/>
      </w:r>
    </w:p>
  </w:endnote>
  <w:endnote w:type="continuationSeparator" w:id="0">
    <w:p w:rsidR="00E25387" w:rsidRDefault="00E25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5387" w:rsidRDefault="00E25387">
      <w:r>
        <w:separator/>
      </w:r>
    </w:p>
  </w:footnote>
  <w:footnote w:type="continuationSeparator" w:id="0">
    <w:p w:rsidR="00E25387" w:rsidRDefault="00E253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3787E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226D74"/>
    <w:multiLevelType w:val="multilevel"/>
    <w:tmpl w:val="463616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0C77"/>
    <w:rsid w:val="002B0F5B"/>
    <w:rsid w:val="00326E84"/>
    <w:rsid w:val="004E29B3"/>
    <w:rsid w:val="00590D07"/>
    <w:rsid w:val="00757741"/>
    <w:rsid w:val="00784D58"/>
    <w:rsid w:val="008D6863"/>
    <w:rsid w:val="009F4A3C"/>
    <w:rsid w:val="00AB4180"/>
    <w:rsid w:val="00B86B75"/>
    <w:rsid w:val="00BC48D5"/>
    <w:rsid w:val="00C36279"/>
    <w:rsid w:val="00DA73B3"/>
    <w:rsid w:val="00E2538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7FD4B8-1993-4B86-8020-98655CECB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4</Pages>
  <Words>1530</Words>
  <Characters>872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ute evaluation vignette</vt:lpstr>
    </vt:vector>
  </TitlesOfParts>
  <Company>University of Hawaii Cancer Center</Company>
  <LinksUpToDate>false</LinksUpToDate>
  <CharactersWithSpaces>10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ute evaluation vignette</dc:title>
  <dc:creator/>
  <cp:lastModifiedBy>MSR07</cp:lastModifiedBy>
  <cp:revision>5</cp:revision>
  <dcterms:created xsi:type="dcterms:W3CDTF">2017-10-04T20:47:00Z</dcterms:created>
  <dcterms:modified xsi:type="dcterms:W3CDTF">2017-10-04T23:13:00Z</dcterms:modified>
</cp:coreProperties>
</file>